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523c6f de 16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6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523c6f del 16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6T03:17:54Z</dcterms:created>
  <dcterms:modified xsi:type="dcterms:W3CDTF">2023-10-16T03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